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7C5FC" w14:textId="77777777" w:rsidR="00A00B87" w:rsidRPr="00A00B87" w:rsidRDefault="00A00B87" w:rsidP="00A00B87">
      <w:pPr>
        <w:pStyle w:val="Title"/>
        <w:spacing w:line="480" w:lineRule="auto"/>
        <w:rPr>
          <w:rFonts w:ascii="Times New Roman" w:hAnsi="Times New Roman" w:cs="Times New Roman"/>
          <w:b/>
          <w:bCs/>
        </w:rPr>
      </w:pPr>
      <w:r w:rsidRPr="00A00B87">
        <w:rPr>
          <w:rFonts w:ascii="Times New Roman" w:hAnsi="Times New Roman" w:cs="Times New Roman"/>
          <w:b/>
          <w:bCs/>
        </w:rPr>
        <w:t>Participant Consent Form</w:t>
      </w:r>
    </w:p>
    <w:p w14:paraId="3F131EA7" w14:textId="77777777" w:rsidR="00A00B87" w:rsidRPr="00A00B87" w:rsidRDefault="00A00B87" w:rsidP="00A00B87">
      <w:pPr>
        <w:spacing w:line="480" w:lineRule="auto"/>
      </w:pPr>
      <w:r w:rsidRPr="00A00B87">
        <w:rPr>
          <w:b/>
          <w:bCs/>
        </w:rPr>
        <w:t>Research title:</w:t>
      </w:r>
      <w:r w:rsidRPr="00A00B87">
        <w:t xml:space="preserve">  A permissioned blockchain prototype facilitating banking record interoperability.</w:t>
      </w:r>
    </w:p>
    <w:p w14:paraId="5B8BB8CB" w14:textId="77777777" w:rsidR="00A00B87" w:rsidRPr="00A00B87" w:rsidRDefault="00A00B87" w:rsidP="00A00B87">
      <w:pPr>
        <w:spacing w:line="480" w:lineRule="auto"/>
      </w:pPr>
      <w:r w:rsidRPr="00A00B87">
        <w:t xml:space="preserve">Participant number: </w:t>
      </w:r>
    </w:p>
    <w:tbl>
      <w:tblPr>
        <w:tblStyle w:val="TableGrid"/>
        <w:tblW w:w="9338" w:type="dxa"/>
        <w:tblLook w:val="04A0" w:firstRow="1" w:lastRow="0" w:firstColumn="1" w:lastColumn="0" w:noHBand="0" w:noVBand="1"/>
      </w:tblPr>
      <w:tblGrid>
        <w:gridCol w:w="571"/>
        <w:gridCol w:w="487"/>
        <w:gridCol w:w="4749"/>
        <w:gridCol w:w="851"/>
        <w:gridCol w:w="1230"/>
        <w:gridCol w:w="767"/>
        <w:gridCol w:w="683"/>
      </w:tblGrid>
      <w:tr w:rsidR="00A00B87" w:rsidRPr="00A00B87" w14:paraId="1E95B84F" w14:textId="77777777" w:rsidTr="00127A90">
        <w:trPr>
          <w:trHeight w:val="563"/>
        </w:trPr>
        <w:tc>
          <w:tcPr>
            <w:tcW w:w="7888" w:type="dxa"/>
            <w:gridSpan w:val="5"/>
          </w:tcPr>
          <w:p w14:paraId="1A3D3291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767" w:type="dxa"/>
          </w:tcPr>
          <w:p w14:paraId="38C9B0F4" w14:textId="77777777" w:rsidR="00A00B87" w:rsidRPr="00A00B87" w:rsidRDefault="00A00B87" w:rsidP="00A00B87">
            <w:pPr>
              <w:spacing w:line="480" w:lineRule="auto"/>
            </w:pPr>
            <w:r w:rsidRPr="00A00B87">
              <w:t>Yes</w:t>
            </w:r>
          </w:p>
        </w:tc>
        <w:tc>
          <w:tcPr>
            <w:tcW w:w="683" w:type="dxa"/>
          </w:tcPr>
          <w:p w14:paraId="2C965709" w14:textId="77777777" w:rsidR="00A00B87" w:rsidRPr="00A00B87" w:rsidRDefault="00A00B87" w:rsidP="00A00B87">
            <w:pPr>
              <w:spacing w:line="480" w:lineRule="auto"/>
            </w:pPr>
            <w:r w:rsidRPr="00A00B87">
              <w:t>No</w:t>
            </w:r>
          </w:p>
        </w:tc>
      </w:tr>
      <w:tr w:rsidR="00A00B87" w:rsidRPr="00A00B87" w14:paraId="74C1FACD" w14:textId="77777777" w:rsidTr="00127A90">
        <w:trPr>
          <w:trHeight w:val="1127"/>
        </w:trPr>
        <w:tc>
          <w:tcPr>
            <w:tcW w:w="571" w:type="dxa"/>
          </w:tcPr>
          <w:p w14:paraId="70CC5F7A" w14:textId="77777777" w:rsidR="00A00B87" w:rsidRPr="00A00B87" w:rsidRDefault="00A00B87" w:rsidP="00A00B87">
            <w:pPr>
              <w:spacing w:line="480" w:lineRule="auto"/>
            </w:pPr>
            <w:r w:rsidRPr="00A00B87">
              <w:t>1</w:t>
            </w:r>
          </w:p>
        </w:tc>
        <w:tc>
          <w:tcPr>
            <w:tcW w:w="7317" w:type="dxa"/>
            <w:gridSpan w:val="4"/>
          </w:tcPr>
          <w:p w14:paraId="6B77AEAC" w14:textId="77777777" w:rsidR="00A00B87" w:rsidRPr="00A00B87" w:rsidRDefault="00A00B87" w:rsidP="00A00B87">
            <w:pPr>
              <w:spacing w:line="480" w:lineRule="auto"/>
            </w:pPr>
            <w:r w:rsidRPr="00A00B87">
              <w:t>I have read and understood the Participant Information Sheet for the study and have been provided with a copy to keep.</w:t>
            </w:r>
          </w:p>
        </w:tc>
        <w:tc>
          <w:tcPr>
            <w:tcW w:w="767" w:type="dxa"/>
          </w:tcPr>
          <w:p w14:paraId="6974F74A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683" w:type="dxa"/>
          </w:tcPr>
          <w:p w14:paraId="473FC6FF" w14:textId="77777777" w:rsidR="00A00B87" w:rsidRPr="00A00B87" w:rsidRDefault="00A00B87" w:rsidP="00A00B87">
            <w:pPr>
              <w:spacing w:line="480" w:lineRule="auto"/>
            </w:pPr>
          </w:p>
        </w:tc>
      </w:tr>
      <w:tr w:rsidR="00A00B87" w:rsidRPr="00A00B87" w14:paraId="047BA5BE" w14:textId="77777777" w:rsidTr="00127A90">
        <w:trPr>
          <w:trHeight w:val="1115"/>
        </w:trPr>
        <w:tc>
          <w:tcPr>
            <w:tcW w:w="571" w:type="dxa"/>
          </w:tcPr>
          <w:p w14:paraId="50BF8654" w14:textId="77777777" w:rsidR="00A00B87" w:rsidRPr="00A00B87" w:rsidRDefault="00A00B87" w:rsidP="00A00B87">
            <w:pPr>
              <w:spacing w:line="480" w:lineRule="auto"/>
            </w:pPr>
            <w:r w:rsidRPr="00A00B87">
              <w:t>2</w:t>
            </w:r>
          </w:p>
        </w:tc>
        <w:tc>
          <w:tcPr>
            <w:tcW w:w="7317" w:type="dxa"/>
            <w:gridSpan w:val="4"/>
          </w:tcPr>
          <w:p w14:paraId="5E912818" w14:textId="77777777" w:rsidR="00A00B87" w:rsidRPr="00A00B87" w:rsidRDefault="00A00B87" w:rsidP="00A00B87">
            <w:pPr>
              <w:spacing w:line="480" w:lineRule="auto"/>
            </w:pPr>
            <w:r w:rsidRPr="00A00B87">
              <w:t>I have been given the opportunity to ask the researcher questions about this research project.</w:t>
            </w:r>
          </w:p>
        </w:tc>
        <w:tc>
          <w:tcPr>
            <w:tcW w:w="767" w:type="dxa"/>
          </w:tcPr>
          <w:p w14:paraId="01BC09EC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683" w:type="dxa"/>
          </w:tcPr>
          <w:p w14:paraId="25D5571C" w14:textId="77777777" w:rsidR="00A00B87" w:rsidRPr="00A00B87" w:rsidRDefault="00A00B87" w:rsidP="00A00B87">
            <w:pPr>
              <w:spacing w:line="480" w:lineRule="auto"/>
            </w:pPr>
          </w:p>
        </w:tc>
      </w:tr>
      <w:tr w:rsidR="00A00B87" w:rsidRPr="00A00B87" w14:paraId="3D9DAA0A" w14:textId="77777777" w:rsidTr="00127A90">
        <w:trPr>
          <w:trHeight w:val="1691"/>
        </w:trPr>
        <w:tc>
          <w:tcPr>
            <w:tcW w:w="571" w:type="dxa"/>
          </w:tcPr>
          <w:p w14:paraId="169228F7" w14:textId="77777777" w:rsidR="00A00B87" w:rsidRPr="00A00B87" w:rsidRDefault="00A00B87" w:rsidP="00A00B87">
            <w:pPr>
              <w:spacing w:line="480" w:lineRule="auto"/>
            </w:pPr>
            <w:r w:rsidRPr="00A00B87">
              <w:t>3</w:t>
            </w:r>
          </w:p>
        </w:tc>
        <w:tc>
          <w:tcPr>
            <w:tcW w:w="7317" w:type="dxa"/>
            <w:gridSpan w:val="4"/>
          </w:tcPr>
          <w:p w14:paraId="003A5564" w14:textId="77777777" w:rsidR="00A00B87" w:rsidRPr="00A00B87" w:rsidRDefault="00A00B87" w:rsidP="00A00B87">
            <w:pPr>
              <w:spacing w:line="480" w:lineRule="auto"/>
            </w:pPr>
            <w:r w:rsidRPr="00A00B87">
              <w:t>I understand that I have the right to withdraw from the research without giving a reason and that all information I have provided will be destroyed.</w:t>
            </w:r>
          </w:p>
        </w:tc>
        <w:tc>
          <w:tcPr>
            <w:tcW w:w="767" w:type="dxa"/>
          </w:tcPr>
          <w:p w14:paraId="58EA7FA5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683" w:type="dxa"/>
          </w:tcPr>
          <w:p w14:paraId="372FBE20" w14:textId="77777777" w:rsidR="00A00B87" w:rsidRPr="00A00B87" w:rsidRDefault="00A00B87" w:rsidP="00A00B87">
            <w:pPr>
              <w:spacing w:line="480" w:lineRule="auto"/>
            </w:pPr>
          </w:p>
        </w:tc>
      </w:tr>
      <w:tr w:rsidR="00A00B87" w:rsidRPr="00A00B87" w14:paraId="148A1EF4" w14:textId="77777777" w:rsidTr="00127A90">
        <w:trPr>
          <w:trHeight w:val="1127"/>
        </w:trPr>
        <w:tc>
          <w:tcPr>
            <w:tcW w:w="571" w:type="dxa"/>
          </w:tcPr>
          <w:p w14:paraId="6491285C" w14:textId="77777777" w:rsidR="00A00B87" w:rsidRPr="00A00B87" w:rsidRDefault="00A00B87" w:rsidP="00A00B87">
            <w:pPr>
              <w:spacing w:line="480" w:lineRule="auto"/>
            </w:pPr>
            <w:r w:rsidRPr="00A00B87">
              <w:t>4</w:t>
            </w:r>
          </w:p>
        </w:tc>
        <w:tc>
          <w:tcPr>
            <w:tcW w:w="7317" w:type="dxa"/>
            <w:gridSpan w:val="4"/>
          </w:tcPr>
          <w:p w14:paraId="2FC62C63" w14:textId="77777777" w:rsidR="00A00B87" w:rsidRPr="00A00B87" w:rsidRDefault="00A00B87" w:rsidP="00A00B87">
            <w:pPr>
              <w:spacing w:line="480" w:lineRule="auto"/>
            </w:pPr>
            <w:r w:rsidRPr="00A00B87">
              <w:t>I understand that interviews will be recorded to aid transcription and accuracy.</w:t>
            </w:r>
          </w:p>
        </w:tc>
        <w:tc>
          <w:tcPr>
            <w:tcW w:w="767" w:type="dxa"/>
          </w:tcPr>
          <w:p w14:paraId="60A19912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683" w:type="dxa"/>
          </w:tcPr>
          <w:p w14:paraId="327A2FD7" w14:textId="77777777" w:rsidR="00A00B87" w:rsidRPr="00A00B87" w:rsidRDefault="00A00B87" w:rsidP="00A00B87">
            <w:pPr>
              <w:spacing w:line="480" w:lineRule="auto"/>
            </w:pPr>
          </w:p>
        </w:tc>
      </w:tr>
      <w:tr w:rsidR="00A00B87" w:rsidRPr="00A00B87" w14:paraId="42E8F89A" w14:textId="77777777" w:rsidTr="00127A90">
        <w:trPr>
          <w:trHeight w:val="2255"/>
        </w:trPr>
        <w:tc>
          <w:tcPr>
            <w:tcW w:w="571" w:type="dxa"/>
          </w:tcPr>
          <w:p w14:paraId="11D233EF" w14:textId="77777777" w:rsidR="00A00B87" w:rsidRPr="00A00B87" w:rsidRDefault="00A00B87" w:rsidP="00A00B87">
            <w:pPr>
              <w:spacing w:line="480" w:lineRule="auto"/>
            </w:pPr>
            <w:r w:rsidRPr="00A00B87">
              <w:t>5</w:t>
            </w:r>
          </w:p>
        </w:tc>
        <w:tc>
          <w:tcPr>
            <w:tcW w:w="7317" w:type="dxa"/>
            <w:gridSpan w:val="4"/>
          </w:tcPr>
          <w:p w14:paraId="481F21A1" w14:textId="77777777" w:rsidR="00A00B87" w:rsidRPr="00A00B87" w:rsidRDefault="00A00B87" w:rsidP="00A00B87">
            <w:pPr>
              <w:spacing w:line="480" w:lineRule="auto"/>
            </w:pPr>
            <w:r w:rsidRPr="00A00B87">
              <w:t>I understand that my identity will be protected by treating the information I provide anonymously, and it will be used solely by the researcher for the purpose of writing a report on the research project.</w:t>
            </w:r>
          </w:p>
        </w:tc>
        <w:tc>
          <w:tcPr>
            <w:tcW w:w="767" w:type="dxa"/>
          </w:tcPr>
          <w:p w14:paraId="6D59F41A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683" w:type="dxa"/>
          </w:tcPr>
          <w:p w14:paraId="2EF688C0" w14:textId="77777777" w:rsidR="00A00B87" w:rsidRPr="00A00B87" w:rsidRDefault="00A00B87" w:rsidP="00A00B87">
            <w:pPr>
              <w:spacing w:line="480" w:lineRule="auto"/>
            </w:pPr>
          </w:p>
        </w:tc>
      </w:tr>
      <w:tr w:rsidR="00A00B87" w:rsidRPr="00A00B87" w14:paraId="4EAF0466" w14:textId="77777777" w:rsidTr="00127A90">
        <w:trPr>
          <w:trHeight w:val="1691"/>
        </w:trPr>
        <w:tc>
          <w:tcPr>
            <w:tcW w:w="571" w:type="dxa"/>
          </w:tcPr>
          <w:p w14:paraId="7E961764" w14:textId="77777777" w:rsidR="00A00B87" w:rsidRPr="00A00B87" w:rsidRDefault="00A00B87" w:rsidP="00A00B87">
            <w:pPr>
              <w:spacing w:line="480" w:lineRule="auto"/>
            </w:pPr>
            <w:r w:rsidRPr="00A00B87">
              <w:t>6</w:t>
            </w:r>
          </w:p>
        </w:tc>
        <w:tc>
          <w:tcPr>
            <w:tcW w:w="7317" w:type="dxa"/>
            <w:gridSpan w:val="4"/>
          </w:tcPr>
          <w:p w14:paraId="5F0C434C" w14:textId="77777777" w:rsidR="00A00B87" w:rsidRPr="00A00B87" w:rsidRDefault="00A00B87" w:rsidP="00A00B87">
            <w:pPr>
              <w:spacing w:line="480" w:lineRule="auto"/>
            </w:pPr>
            <w:r w:rsidRPr="00A00B87">
              <w:t>I understand that the information I provide will be kept securely, will not be revealed to any other party, and will be destroyed at the conclusion of the project.</w:t>
            </w:r>
          </w:p>
        </w:tc>
        <w:tc>
          <w:tcPr>
            <w:tcW w:w="767" w:type="dxa"/>
          </w:tcPr>
          <w:p w14:paraId="747EB111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683" w:type="dxa"/>
          </w:tcPr>
          <w:p w14:paraId="3B5BE00C" w14:textId="77777777" w:rsidR="00A00B87" w:rsidRPr="00A00B87" w:rsidRDefault="00A00B87" w:rsidP="00A00B87">
            <w:pPr>
              <w:spacing w:line="480" w:lineRule="auto"/>
            </w:pPr>
          </w:p>
        </w:tc>
      </w:tr>
      <w:tr w:rsidR="00A00B87" w:rsidRPr="00A00B87" w14:paraId="1E05E078" w14:textId="77777777" w:rsidTr="00127A90">
        <w:trPr>
          <w:trHeight w:val="1691"/>
        </w:trPr>
        <w:tc>
          <w:tcPr>
            <w:tcW w:w="571" w:type="dxa"/>
          </w:tcPr>
          <w:p w14:paraId="2B48A74E" w14:textId="77777777" w:rsidR="00A00B87" w:rsidRPr="00A00B87" w:rsidRDefault="00A00B87" w:rsidP="00A00B87">
            <w:pPr>
              <w:spacing w:line="480" w:lineRule="auto"/>
            </w:pPr>
            <w:r w:rsidRPr="00A00B87">
              <w:lastRenderedPageBreak/>
              <w:t>7</w:t>
            </w:r>
          </w:p>
        </w:tc>
        <w:tc>
          <w:tcPr>
            <w:tcW w:w="7317" w:type="dxa"/>
            <w:gridSpan w:val="4"/>
          </w:tcPr>
          <w:p w14:paraId="1D47248B" w14:textId="77777777" w:rsidR="00A00B87" w:rsidRPr="00A00B87" w:rsidRDefault="00A00B87" w:rsidP="00A00B87">
            <w:pPr>
              <w:spacing w:line="480" w:lineRule="auto"/>
            </w:pPr>
            <w:r w:rsidRPr="00A00B87">
              <w:t>I understand that if I have any questions or concerns about how this research is being conducted, I can contact the independent person named in the Participant Information Sheet.</w:t>
            </w:r>
          </w:p>
        </w:tc>
        <w:tc>
          <w:tcPr>
            <w:tcW w:w="767" w:type="dxa"/>
          </w:tcPr>
          <w:p w14:paraId="4D51ADBB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683" w:type="dxa"/>
          </w:tcPr>
          <w:p w14:paraId="5182B27A" w14:textId="77777777" w:rsidR="00A00B87" w:rsidRPr="00A00B87" w:rsidRDefault="00A00B87" w:rsidP="00A00B87">
            <w:pPr>
              <w:spacing w:line="480" w:lineRule="auto"/>
            </w:pPr>
          </w:p>
        </w:tc>
      </w:tr>
      <w:tr w:rsidR="00A00B87" w:rsidRPr="00A00B87" w14:paraId="0C3D3670" w14:textId="77777777" w:rsidTr="00127A90">
        <w:trPr>
          <w:trHeight w:val="1115"/>
        </w:trPr>
        <w:tc>
          <w:tcPr>
            <w:tcW w:w="9338" w:type="dxa"/>
            <w:gridSpan w:val="7"/>
          </w:tcPr>
          <w:p w14:paraId="62810F84" w14:textId="77777777" w:rsidR="00A00B87" w:rsidRPr="00A00B87" w:rsidRDefault="00A00B87" w:rsidP="00A00B87">
            <w:pPr>
              <w:spacing w:line="480" w:lineRule="auto"/>
            </w:pPr>
            <w:r w:rsidRPr="00A00B87">
              <w:t>I consent to participate in this research interview according to the information and principles described in the information sheet.</w:t>
            </w:r>
          </w:p>
        </w:tc>
      </w:tr>
      <w:tr w:rsidR="00A00B87" w:rsidRPr="00A00B87" w14:paraId="358581CD" w14:textId="77777777" w:rsidTr="00127A90">
        <w:trPr>
          <w:trHeight w:val="563"/>
        </w:trPr>
        <w:tc>
          <w:tcPr>
            <w:tcW w:w="1058" w:type="dxa"/>
            <w:gridSpan w:val="2"/>
          </w:tcPr>
          <w:p w14:paraId="235E275A" w14:textId="77777777" w:rsidR="00A00B87" w:rsidRPr="00A00B87" w:rsidRDefault="00A00B87" w:rsidP="00A00B87">
            <w:pPr>
              <w:spacing w:line="480" w:lineRule="auto"/>
            </w:pPr>
            <w:r w:rsidRPr="00A00B87">
              <w:t>Signed</w:t>
            </w:r>
          </w:p>
        </w:tc>
        <w:tc>
          <w:tcPr>
            <w:tcW w:w="4749" w:type="dxa"/>
          </w:tcPr>
          <w:p w14:paraId="6E18782A" w14:textId="77777777" w:rsidR="00A00B87" w:rsidRPr="00A00B87" w:rsidRDefault="00A00B87" w:rsidP="00A00B87">
            <w:pPr>
              <w:spacing w:line="480" w:lineRule="auto"/>
            </w:pPr>
          </w:p>
        </w:tc>
        <w:tc>
          <w:tcPr>
            <w:tcW w:w="851" w:type="dxa"/>
          </w:tcPr>
          <w:p w14:paraId="3BC6E69C" w14:textId="77777777" w:rsidR="00A00B87" w:rsidRPr="00A00B87" w:rsidRDefault="00A00B87" w:rsidP="00A00B87">
            <w:pPr>
              <w:spacing w:line="480" w:lineRule="auto"/>
            </w:pPr>
            <w:r w:rsidRPr="00A00B87">
              <w:t>Date</w:t>
            </w:r>
          </w:p>
        </w:tc>
        <w:tc>
          <w:tcPr>
            <w:tcW w:w="2680" w:type="dxa"/>
            <w:gridSpan w:val="3"/>
          </w:tcPr>
          <w:p w14:paraId="5889B22E" w14:textId="77777777" w:rsidR="00A00B87" w:rsidRPr="00A00B87" w:rsidRDefault="00A00B87" w:rsidP="00A00B87">
            <w:pPr>
              <w:spacing w:line="480" w:lineRule="auto"/>
            </w:pPr>
          </w:p>
        </w:tc>
      </w:tr>
    </w:tbl>
    <w:p w14:paraId="5DD16F4F" w14:textId="77777777" w:rsidR="00A00B87" w:rsidRPr="00A00B87" w:rsidRDefault="00A00B87" w:rsidP="00A00B87">
      <w:pPr>
        <w:spacing w:line="480" w:lineRule="auto"/>
      </w:pPr>
    </w:p>
    <w:p w14:paraId="214677FF" w14:textId="77777777" w:rsidR="008B105B" w:rsidRPr="00A00B87" w:rsidRDefault="008B105B" w:rsidP="00A00B87">
      <w:pPr>
        <w:spacing w:line="480" w:lineRule="auto"/>
      </w:pPr>
    </w:p>
    <w:sectPr w:rsidR="008B105B" w:rsidRPr="00A00B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szA2MzYwMDG2NDdS0lEKTi0uzszPAykwrAUAHSubFywAAAA="/>
  </w:docVars>
  <w:rsids>
    <w:rsidRoot w:val="00A00B87"/>
    <w:rsid w:val="008B105B"/>
    <w:rsid w:val="00A00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F0504"/>
  <w15:chartTrackingRefBased/>
  <w15:docId w15:val="{C36CEAD0-D474-4539-9DE8-137ED0CFA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B87"/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0B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0B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00B87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00B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0B8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rich Potgieter</dc:creator>
  <cp:keywords/>
  <dc:description/>
  <cp:lastModifiedBy>Anrich Potgieter</cp:lastModifiedBy>
  <cp:revision>1</cp:revision>
  <dcterms:created xsi:type="dcterms:W3CDTF">2022-06-06T05:52:00Z</dcterms:created>
  <dcterms:modified xsi:type="dcterms:W3CDTF">2022-06-06T05:53:00Z</dcterms:modified>
</cp:coreProperties>
</file>